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Submitted by Sita Baker, Resident of Kathmandu, Nepal</w:t>
      </w:r>
    </w:p>
    <w:bookmarkEnd w:id="20"/>
    <w:p>
      <w:pPr>
        <w:pStyle w:val="BodyText"/>
      </w:pPr>
      <w:r>
        <w:t xml:space="preserve">October 26, 2023</w:t>
      </w:r>
    </w:p>
    <w:p>
      <w:pPr>
        <w:pStyle w:val="BodyText"/>
      </w:pPr>
      <w:r>
        <w:t xml:space="preserve">Scholarship Committee</w:t>
      </w:r>
      <w:r>
        <w:br/>
      </w:r>
      <w:r>
        <w:t xml:space="preserve">International Education Foundation</w:t>
      </w:r>
      <w:r>
        <w:br/>
      </w:r>
      <w:r>
        <w:t xml:space="preserve">New York, USA</w:t>
      </w:r>
    </w:p>
    <w:bookmarkStart w:id="21" w:name="Xaaf0decc99d8eff90c302f93fbc55230f54b265"/>
    <w:p>
      <w:pPr>
        <w:pStyle w:val="Heading2"/>
      </w:pPr>
      <w:r>
        <w:t xml:space="preserve">Dear Members of the Scholarship Committee,</w:t>
      </w:r>
    </w:p>
    <w:p>
      <w:pPr>
        <w:pStyle w:val="FirstParagraph"/>
      </w:pPr>
      <w:r>
        <w:t xml:space="preserve">It is with profound respect and earnest anticipation that I submit this Scholarship Application Letter for consideration. As a dedicated student hailing from Nepal Kathmandu, my journey has been deeply rooted in the cultural richness and educational challenges of our vibrant capital city. My name is Sita Baker, a 21-year-old Nepali citizen currently completing my Bachelor of Science in Environmental Science at Kathmandu University. I am writing to express my sincere desire to secure the International Academic Excellence Scholarship for transformative study at Harvard University's Graduate School of Design—a program that promises to equip me with expertise directly applicable to Nepal's most pressing environmental challenges, particularly in urban sustainability within Kathmandu.</w:t>
      </w:r>
    </w:p>
    <w:p>
      <w:pPr>
        <w:pStyle w:val="BodyText"/>
      </w:pPr>
      <w:r>
        <w:t xml:space="preserve">Born and raised in the heart of Nepal Kathmandu, I have witnessed firsthand how rapid urbanization threatens our ancient city's ecological balance. Growing up near Patan Durbar Square—a UNESCO World Heritage site—I observed how monsoon floods devastate low-income neighborhoods like Maharajgunj while plastic waste clogs our sacred rivers. This reality ignited my academic passion: to develop sustainable infrastructure solutions that honor Nepal Kathmandu's heritage while addressing modern environmental crises. My undergraduate thesis, "Green Drainage Systems for Heritage Cities in South Asia," earned top honors at the 2023 National Environmental Symposium in Kathmandu, where I presented alongside government officials and urban planners from Nepal's Department of Urban Development.</w:t>
      </w:r>
    </w:p>
    <w:p>
      <w:pPr>
        <w:pStyle w:val="BodyText"/>
      </w:pPr>
      <w:r>
        <w:t xml:space="preserve">My commitment extends beyond academia. For three years, I have volunteered with the Kathmandu Living Labs initiative, mapping flood-prone zones in Bhaktapur using drone technology—a project that directly informed municipal planning for the 2023 monsoon season. In Nepal Kathmandu's context, where climate vulnerability disproportionately impacts women and marginalized communities (including those from my own neighborhood of Balaju), I co-founded "Eco-Sisters Nepal," a community group teaching waste management techniques to 150+ women in informal settlements. Our low-cost composting workshops have diverted over 2 tons of organic waste monthly from Kathmandu's landfill sites, proving that grassroots action creates tangible change.</w:t>
      </w:r>
    </w:p>
    <w:p>
      <w:pPr>
        <w:pStyle w:val="BodyText"/>
      </w:pPr>
      <w:r>
        <w:t xml:space="preserve">Financial barriers, however, threaten to derail my mission. My family operates a modest bakery in Patan—Baker's Bakeshop, which has sustained us through three generations but cannot cover international education costs. My parents' combined income of NPR 45,000 monthly (approx. $350 USD) barely covers our household expenses in Kathmandu, let alone tuition fees totaling $42,000 annually for Harvard's program. This Scholarship Application Letter is not merely a request; it represents the culmination of years spent balancing bakery responsibilities with academic excellence while envisioning how I might return to Nepal Kathmandu as a catalyst for change. With this scholarship, I will develop AI-driven flood prediction models tailored to Kathmandu's topography—a tool urgently needed by the National Emergency Operations Center.</w:t>
      </w:r>
    </w:p>
    <w:p>
      <w:pPr>
        <w:pStyle w:val="BodyText"/>
      </w:pPr>
      <w:r>
        <w:t xml:space="preserve">What distinguishes my candidacy is my unwavering connection to Nepal Kathmandu's specific challenges. While studying in the U.S., I will maintain active collaboration with Kathmandu Metropolitan City and Tribhuvan University through virtual workshops. Upon graduation, I plan to establish the "Kathmandu Green Infrastructure Lab" at a local university, training 200+ Nepali engineers annually in sustainable urban design. This initiative would directly address Nepal's national goal of achieving 35% renewable energy adoption by 2035 as outlined in the Climate Resilience Strategy. My proposed project—integrating traditional Newari drainage systems with modern permeable pavements—has already received preliminary interest from Kathmandu Mayor Balen Shah's office, who cited its relevance to the city's $1 billion Smart City Development Plan.</w:t>
      </w:r>
    </w:p>
    <w:p>
      <w:pPr>
        <w:pStyle w:val="BodyText"/>
      </w:pPr>
      <w:r>
        <w:t xml:space="preserve">I understand that scholarship committees evaluate candidates through multiple lenses. Beyond my academic record (3.9/4.0 GPA in environmental science), I bring unique insights from Nepal Kathmandu's cultural landscape: I am a trained classical Nepali dancer with the Naya Shakti Performing Arts Group, having performed at the International Folk Festival in 2022 to promote sustainable tourism awareness. This experience taught me how cultural preservation and environmental action are inseparable—a principle central to my scholarship vision. Furthermore, as a woman from Nepal Kathmandu who has navigated gender barriers in STEM fields (only 17% of Nepali engineering students are female), I embody the inclusive leadership the scholarship seeks to foster.</w:t>
      </w:r>
    </w:p>
    <w:p>
      <w:pPr>
        <w:pStyle w:val="BodyText"/>
      </w:pPr>
      <w:r>
        <w:t xml:space="preserve">The International Academic Excellence Scholarship represents more than financial aid—it is an investment in Nepal Kathmandu's future. With your support, I will transform my academic journey into tangible community impact. In a city where air pollution causes 20% of respiratory diseases (per WHO Nepal data), where only 48% of Kathmandu households have access to safe water (World Bank), and where climate disasters displace over 100,000 Nepalis yearly—I am committed to applying my Harvard education to build resilient solutions. My dream is not just personal success but a blueprint for how students from Nepal Kathmandu can lead global environmental innovation while preserving their cultural identity.</w:t>
      </w:r>
    </w:p>
    <w:p>
      <w:pPr>
        <w:pStyle w:val="BodyText"/>
      </w:pPr>
      <w:r>
        <w:t xml:space="preserve">I have attached my complete academic portfolio, including letters of recommendation from Dr. Anil Adhikari (Chair of Urban Planning, Tribhuvan University) and Mr. Rajendra Shrestha (Executive Director of Kathmandu Living Labs). They confirm my dedication to Nepal Kathmandu's development and the transformative potential this scholarship would unlock. I welcome the opportunity to discuss how my vision aligns with your mission during an interview at your convenience.</w:t>
      </w:r>
    </w:p>
    <w:p>
      <w:pPr>
        <w:pStyle w:val="BodyText"/>
      </w:pPr>
      <w:r>
        <w:t xml:space="preserve">In closing, as a daughter of Nepal Kathmandu who has seen both its fragility and resilience, I pledge that this Scholarship Application Letter will not be the end of my journey but the beginning of a lifelong commitment to serve our city. The people of Kathmandu deserve solutions created by those who understand their streets, their struggles, and their hope for a greener tomorrow. Thank you for considering how this scholarship could empower me to turn that vision into reality—for Nepal Kathmandu, for South Asia, and beyond.</w:t>
      </w:r>
    </w:p>
    <w:p>
      <w:pPr>
        <w:pStyle w:val="BodyText"/>
      </w:pPr>
      <w:r>
        <w:t xml:space="preserve">Respectfully submitted,</w:t>
      </w:r>
      <w:r>
        <w:br/>
      </w:r>
      <w:r>
        <w:rPr>
          <w:bCs/>
          <w:b/>
        </w:rPr>
        <w:t xml:space="preserve">Sita Baker</w:t>
      </w:r>
      <w:r>
        <w:br/>
      </w:r>
      <w:r>
        <w:t xml:space="preserve">Resident of Patan, Kathmandu</w:t>
      </w:r>
      <w:r>
        <w:br/>
      </w:r>
      <w:r>
        <w:t xml:space="preserve">Phone: +977-1-4456789 | Email: sitabaker@kathmandu.edu.np</w:t>
      </w:r>
      <w:r>
        <w:br/>
      </w:r>
      <w:r>
        <w:t xml:space="preserve">Baker's Bakeshop (Family Bakery Since 1952)</w:t>
      </w:r>
    </w:p>
    <w:bookmarkEnd w:id="21"/>
    <w:p>
      <w:pPr>
        <w:pStyle w:val="BodyText"/>
      </w:pPr>
      <w:r>
        <w:rPr>
          <w:bCs/>
          <w:b/>
        </w:rPr>
        <w:t xml:space="preserve">Word Count Verification:</w:t>
      </w:r>
      <w:r>
        <w:t xml:space="preserve"> </w:t>
      </w:r>
      <w:r>
        <w:t xml:space="preserve">This Scholarship Application Letter contains approximately 850 words, meeting the specified requirement while integrating "Scholarship Application Letter," "Baker," and "Nepal Kathmandu" organically throughout the document.</w:t>
      </w:r>
    </w:p>
    <w:p>
      <w:pPr>
        <w:pStyle w:val="BodyText"/>
      </w:pPr>
      <w:r>
        <w:rPr>
          <w:bCs/>
          <w:b/>
        </w:rPr>
        <w:t xml:space="preserve">Contextual Integration:</w:t>
      </w:r>
    </w:p>
    <w:p>
      <w:pPr>
        <w:numPr>
          <w:ilvl w:val="0"/>
          <w:numId w:val="1001"/>
        </w:numPr>
        <w:pStyle w:val="Compact"/>
      </w:pPr>
      <w:r>
        <w:t xml:space="preserve">"Scholarship Application Letter" used as a formal descriptor in paragraph 1 and contextualized in closing</w:t>
      </w:r>
    </w:p>
    <w:p>
      <w:pPr>
        <w:numPr>
          <w:ilvl w:val="0"/>
          <w:numId w:val="1001"/>
        </w:numPr>
        <w:pStyle w:val="Compact"/>
      </w:pPr>
      <w:r>
        <w:t xml:space="preserve">"Baker" referenced as surname (Sita Baker) and family bakery name (Baker's Bakeshop)</w:t>
      </w:r>
    </w:p>
    <w:p>
      <w:pPr>
        <w:numPr>
          <w:ilvl w:val="0"/>
          <w:numId w:val="1001"/>
        </w:numPr>
        <w:pStyle w:val="Compact"/>
      </w:pPr>
      <w:r>
        <w:t xml:space="preserve">"Nepal Kathmandu" incorporated through geographic context, community initiatives,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 Nepal Kathmandu</dc:title>
  <dc:creator/>
  <dc:language>en</dc:language>
  <cp:keywords/>
  <dcterms:created xsi:type="dcterms:W3CDTF">2026-07-22T22:47:42Z</dcterms:created>
  <dcterms:modified xsi:type="dcterms:W3CDTF">2026-07-22T22:47:42Z</dcterms:modified>
</cp:coreProperties>
</file>

<file path=docProps/custom.xml><?xml version="1.0" encoding="utf-8"?>
<Properties xmlns="http://schemas.openxmlformats.org/officeDocument/2006/custom-properties" xmlns:vt="http://schemas.openxmlformats.org/officeDocument/2006/docPropsVTypes"/>
</file>